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13D86" w14:textId="2C4C0962" w:rsidR="00B34C9D" w:rsidRDefault="00BC5BA5">
      <w:pPr>
        <w:pStyle w:val="Title"/>
      </w:pPr>
      <w:r>
        <w:t xml:space="preserve">Feedback for Project Number </w:t>
      </w:r>
      <w:r w:rsidR="0081432D">
        <w:t>04</w:t>
      </w:r>
    </w:p>
    <w:p w14:paraId="7E721438" w14:textId="77777777" w:rsidR="00B34C9D" w:rsidRDefault="00BC5BA5">
      <w:pPr>
        <w:pStyle w:val="Heading2"/>
      </w:pPr>
      <w:bookmarkStart w:id="0" w:name="instructions"/>
      <w:bookmarkEnd w:id="0"/>
      <w:r>
        <w:t>Instructions</w:t>
      </w:r>
    </w:p>
    <w:p w14:paraId="797EA0AD" w14:textId="77777777" w:rsidR="00B34C9D" w:rsidRDefault="00BC5BA5">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09E70244" w14:textId="77777777" w:rsidR="00B34C9D" w:rsidRDefault="00BC5BA5">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7E4E9017" w14:textId="77777777" w:rsidR="00B34C9D" w:rsidRDefault="00BC5BA5">
      <w:pPr>
        <w:pStyle w:val="Heading2"/>
      </w:pPr>
      <w:bookmarkStart w:id="1" w:name="feedback-below"/>
      <w:bookmarkEnd w:id="1"/>
      <w:r>
        <w:t>Feedback Below</w:t>
      </w:r>
    </w:p>
    <w:p w14:paraId="26FAB4B3" w14:textId="27303123" w:rsidR="00B34C9D" w:rsidRDefault="00BC5BA5">
      <w:pPr>
        <w:pStyle w:val="FirstParagraph"/>
        <w:rPr>
          <w:b/>
        </w:rPr>
      </w:pPr>
      <w:r>
        <w:rPr>
          <w:b/>
        </w:rPr>
        <w:t>What did you first notice about this project?</w:t>
      </w:r>
    </w:p>
    <w:p w14:paraId="7ED9E553" w14:textId="0D61C63D" w:rsidR="0081432D" w:rsidRPr="0081432D" w:rsidRDefault="0081432D" w:rsidP="0081432D">
      <w:pPr>
        <w:pStyle w:val="ListBullet"/>
      </w:pPr>
      <w:r>
        <w:t>Very clean look to the page</w:t>
      </w:r>
    </w:p>
    <w:p w14:paraId="7AF2F1B1" w14:textId="7AFEC15D" w:rsidR="00B34C9D" w:rsidRDefault="00BC5BA5">
      <w:pPr>
        <w:pStyle w:val="BodyText"/>
        <w:rPr>
          <w:b/>
        </w:rPr>
      </w:pPr>
      <w:r>
        <w:rPr>
          <w:b/>
        </w:rPr>
        <w:t>What was this project’s main story?</w:t>
      </w:r>
    </w:p>
    <w:p w14:paraId="1A4CF743" w14:textId="6B30673E" w:rsidR="0081432D" w:rsidRDefault="0081432D" w:rsidP="0081432D">
      <w:pPr>
        <w:pStyle w:val="ListBullet"/>
      </w:pPr>
      <w:r>
        <w:t xml:space="preserve">Global COVID-19 cases that has information on confirmed, Recovered, Deceased, and Active cases all by different countries. </w:t>
      </w:r>
    </w:p>
    <w:p w14:paraId="552F1C1E" w14:textId="2AC36E01" w:rsidR="00B34C9D" w:rsidRDefault="00BC5BA5">
      <w:pPr>
        <w:pStyle w:val="BodyText"/>
        <w:rPr>
          <w:b/>
        </w:rPr>
      </w:pPr>
      <w:r>
        <w:rPr>
          <w:b/>
        </w:rPr>
        <w:t>What were some areas of improvement?</w:t>
      </w:r>
    </w:p>
    <w:p w14:paraId="265FD90F" w14:textId="31F7F2FE" w:rsidR="0081432D" w:rsidRDefault="0081432D" w:rsidP="0081432D">
      <w:pPr>
        <w:pStyle w:val="ListBullet"/>
      </w:pPr>
      <w:r>
        <w:t xml:space="preserve">X-axis labels could be aligned more smoothly or have different sized font so that they do not overlap but the intent is </w:t>
      </w:r>
      <w:proofErr w:type="gramStart"/>
      <w:r>
        <w:t>clear</w:t>
      </w:r>
      <w:proofErr w:type="gramEnd"/>
      <w:r>
        <w:t xml:space="preserve"> and it is easy to figure out what the data is telling you. </w:t>
      </w:r>
    </w:p>
    <w:p w14:paraId="1031C222" w14:textId="1E0D0B48" w:rsidR="0081432D" w:rsidRDefault="0081432D" w:rsidP="0081432D">
      <w:pPr>
        <w:pStyle w:val="ListBullet"/>
      </w:pPr>
      <w:r>
        <w:t xml:space="preserve">But then </w:t>
      </w:r>
      <w:proofErr w:type="gramStart"/>
      <w:r>
        <w:t>again</w:t>
      </w:r>
      <w:proofErr w:type="gramEnd"/>
      <w:r>
        <w:t xml:space="preserve"> I think the user just has to shrink the field of view on their browser for the labels to align </w:t>
      </w:r>
    </w:p>
    <w:p w14:paraId="0B569ED1" w14:textId="6C2719D1" w:rsidR="00B34C9D" w:rsidRDefault="00BC5BA5">
      <w:pPr>
        <w:pStyle w:val="BodyText"/>
        <w:rPr>
          <w:b/>
        </w:rPr>
      </w:pPr>
      <w:r>
        <w:rPr>
          <w:b/>
        </w:rPr>
        <w:t>What elements would you add to this project?</w:t>
      </w:r>
    </w:p>
    <w:p w14:paraId="33164C15" w14:textId="4B473F23" w:rsidR="0081432D" w:rsidRDefault="0081432D" w:rsidP="0081432D">
      <w:pPr>
        <w:pStyle w:val="ListBullet"/>
      </w:pPr>
      <w:r>
        <w:t xml:space="preserve">Possibly a small narrative in left corner or at bottom that summarizes the data or gives a few bullet points on what it is that we are looking at or how we should interpret it. </w:t>
      </w:r>
    </w:p>
    <w:p w14:paraId="15176B54" w14:textId="074DFFFA" w:rsidR="00B34C9D" w:rsidRDefault="00BC5BA5">
      <w:pPr>
        <w:pStyle w:val="BodyText"/>
        <w:rPr>
          <w:b/>
        </w:rPr>
      </w:pPr>
      <w:r>
        <w:rPr>
          <w:b/>
        </w:rPr>
        <w:t>What were some successful elements of this project?</w:t>
      </w:r>
    </w:p>
    <w:p w14:paraId="5661E0A0" w14:textId="21F2D733" w:rsidR="0081432D" w:rsidRDefault="0081432D" w:rsidP="0081432D">
      <w:pPr>
        <w:pStyle w:val="ListBullet"/>
      </w:pPr>
      <w:r>
        <w:lastRenderedPageBreak/>
        <w:t xml:space="preserve">The look is clean and smooth.  The layout of the graphs </w:t>
      </w:r>
      <w:proofErr w:type="gramStart"/>
      <w:r>
        <w:t>are</w:t>
      </w:r>
      <w:proofErr w:type="gramEnd"/>
      <w:r>
        <w:t xml:space="preserve"> nice and easy to read and navigate</w:t>
      </w:r>
    </w:p>
    <w:p w14:paraId="3E7D4038" w14:textId="7C367A45" w:rsidR="00B34C9D" w:rsidRDefault="00BC5BA5">
      <w:pPr>
        <w:pStyle w:val="BodyText"/>
        <w:rPr>
          <w:b/>
        </w:rPr>
      </w:pPr>
      <w:r>
        <w:rPr>
          <w:b/>
        </w:rPr>
        <w:t>Any oth</w:t>
      </w:r>
      <w:r>
        <w:rPr>
          <w:b/>
        </w:rPr>
        <w:t>er thoughts you would like to convey to your peer?</w:t>
      </w:r>
    </w:p>
    <w:p w14:paraId="50FD927D" w14:textId="533D2CB2" w:rsidR="0081432D" w:rsidRDefault="0081432D" w:rsidP="0081432D">
      <w:pPr>
        <w:pStyle w:val="ListBullet"/>
      </w:pPr>
      <w:r>
        <w:t xml:space="preserve">Nice looking project and cool idea to bring all the countries into one easy to read and view spot. </w:t>
      </w:r>
    </w:p>
    <w:sectPr w:rsidR="008143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DA8BF" w14:textId="77777777" w:rsidR="00BC5BA5" w:rsidRDefault="00BC5BA5">
      <w:pPr>
        <w:spacing w:after="0"/>
      </w:pPr>
      <w:r>
        <w:separator/>
      </w:r>
    </w:p>
  </w:endnote>
  <w:endnote w:type="continuationSeparator" w:id="0">
    <w:p w14:paraId="524780CB" w14:textId="77777777" w:rsidR="00BC5BA5" w:rsidRDefault="00BC5B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AF8DF" w14:textId="77777777" w:rsidR="00BC5BA5" w:rsidRDefault="00BC5BA5">
      <w:r>
        <w:separator/>
      </w:r>
    </w:p>
  </w:footnote>
  <w:footnote w:type="continuationSeparator" w:id="0">
    <w:p w14:paraId="431173AD" w14:textId="77777777" w:rsidR="00BC5BA5" w:rsidRDefault="00BC5B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34C9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89"/>
    <w:multiLevelType w:val="singleLevel"/>
    <w:tmpl w:val="208E338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6491DC2E"/>
    <w:multiLevelType w:val="multilevel"/>
    <w:tmpl w:val="F84C25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6230"/>
    <w:rsid w:val="00436EA5"/>
    <w:rsid w:val="004E29B3"/>
    <w:rsid w:val="00590D07"/>
    <w:rsid w:val="00784D58"/>
    <w:rsid w:val="0081432D"/>
    <w:rsid w:val="008D6863"/>
    <w:rsid w:val="00B34C9D"/>
    <w:rsid w:val="00B86B75"/>
    <w:rsid w:val="00BC48D5"/>
    <w:rsid w:val="00BC5BA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6B27E"/>
  <w15:docId w15:val="{A4990A04-73D4-4F50-9CAB-D01E1FC93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Bullet">
    <w:name w:val="List Bullet"/>
    <w:basedOn w:val="Normal"/>
    <w:unhideWhenUsed/>
    <w:rsid w:val="0081432D"/>
    <w:pPr>
      <w:numPr>
        <w:numId w:val="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66</Words>
  <Characters>2087</Characters>
  <Application>Microsoft Office Word</Application>
  <DocSecurity>0</DocSecurity>
  <Lines>17</Lines>
  <Paragraphs>4</Paragraphs>
  <ScaleCrop>false</ScaleCrop>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hael Saenz</dc:creator>
  <cp:lastModifiedBy>Michael Saenz</cp:lastModifiedBy>
  <cp:revision>3</cp:revision>
  <dcterms:created xsi:type="dcterms:W3CDTF">2021-05-14T01:18:00Z</dcterms:created>
  <dcterms:modified xsi:type="dcterms:W3CDTF">2021-05-14T01:26:00Z</dcterms:modified>
</cp:coreProperties>
</file>